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8B05A" w14:textId="7A990441" w:rsidR="00D419C5" w:rsidRDefault="00D419C5" w:rsidP="005C3C1B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40"/>
        </w:rPr>
      </w:pPr>
      <w:r>
        <w:rPr>
          <w:rFonts w:ascii="FreesiaUPC" w:hAnsi="FreesiaUPC" w:cs="FreesiaUPC" w:hint="cs"/>
          <w:noProof/>
          <w:sz w:val="28"/>
          <w:szCs w:val="36"/>
          <w:lang w:val="th-TH"/>
        </w:rPr>
        <w:drawing>
          <wp:anchor distT="0" distB="0" distL="114300" distR="114300" simplePos="0" relativeHeight="251659264" behindDoc="1" locked="0" layoutInCell="1" allowOverlap="1" wp14:anchorId="638E4C24" wp14:editId="0CB7980F">
            <wp:simplePos x="0" y="0"/>
            <wp:positionH relativeFrom="column">
              <wp:posOffset>57150</wp:posOffset>
            </wp:positionH>
            <wp:positionV relativeFrom="paragraph">
              <wp:posOffset>-95250</wp:posOffset>
            </wp:positionV>
            <wp:extent cx="1190625" cy="1190625"/>
            <wp:effectExtent l="0" t="0" r="9525" b="9525"/>
            <wp:wrapNone/>
            <wp:docPr id="1415035744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035744" name="รูปภาพ 1415035744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DE0919" w14:textId="52AAB971" w:rsidR="00E82BDC" w:rsidRPr="00941626" w:rsidRDefault="005C3C1B" w:rsidP="005C3C1B">
      <w:pPr>
        <w:spacing w:after="0" w:line="240" w:lineRule="auto"/>
        <w:jc w:val="center"/>
        <w:rPr>
          <w:rFonts w:ascii="TH Sarabun New" w:hAnsi="TH Sarabun New" w:cs="TH Sarabun New"/>
          <w:b/>
          <w:bCs/>
          <w:color w:val="002060"/>
          <w:sz w:val="32"/>
          <w:szCs w:val="40"/>
        </w:rPr>
      </w:pPr>
      <w:r w:rsidRPr="00941626">
        <w:rPr>
          <w:rFonts w:ascii="TH Sarabun New" w:hAnsi="TH Sarabun New" w:cs="TH Sarabun New" w:hint="cs"/>
          <w:b/>
          <w:bCs/>
          <w:color w:val="002060"/>
          <w:sz w:val="32"/>
          <w:szCs w:val="40"/>
          <w:cs/>
        </w:rPr>
        <w:t>โครงการวิจัยที่คาดว่าจะเสนอเป็นดุษฎีนิพนธ์</w:t>
      </w:r>
    </w:p>
    <w:p w14:paraId="0AB34B45" w14:textId="1121D6D7" w:rsidR="005C3C1B" w:rsidRPr="005C3C1B" w:rsidRDefault="005C3C1B" w:rsidP="005C3C1B">
      <w:pPr>
        <w:spacing w:after="0" w:line="240" w:lineRule="auto"/>
        <w:jc w:val="center"/>
        <w:rPr>
          <w:rFonts w:ascii="TH Sarabun New" w:hAnsi="TH Sarabun New" w:cs="TH Sarabun New" w:hint="cs"/>
          <w:sz w:val="24"/>
          <w:szCs w:val="32"/>
        </w:rPr>
      </w:pPr>
      <w:r>
        <w:rPr>
          <w:rFonts w:ascii="TH Sarabun New" w:hAnsi="TH Sarabun New" w:cs="TH Sarabun New" w:hint="cs"/>
          <w:sz w:val="24"/>
          <w:szCs w:val="32"/>
          <w:cs/>
        </w:rPr>
        <w:t>-------------------------</w:t>
      </w:r>
    </w:p>
    <w:p w14:paraId="15B9BA04" w14:textId="77777777" w:rsidR="00D419C5" w:rsidRDefault="00D419C5" w:rsidP="005C3C1B">
      <w:pPr>
        <w:spacing w:after="0" w:line="240" w:lineRule="auto"/>
        <w:ind w:firstLine="993"/>
        <w:rPr>
          <w:rFonts w:ascii="TH Sarabun New" w:hAnsi="TH Sarabun New" w:cs="TH Sarabun New"/>
          <w:sz w:val="24"/>
          <w:szCs w:val="32"/>
        </w:rPr>
      </w:pPr>
    </w:p>
    <w:p w14:paraId="53027431" w14:textId="0D9CE499" w:rsidR="005C3C1B" w:rsidRDefault="005C3C1B" w:rsidP="005C3C1B">
      <w:pPr>
        <w:spacing w:after="0" w:line="240" w:lineRule="auto"/>
        <w:ind w:firstLine="993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สำหรับผู้สมัครปริญญาเอก ให้ผู้สมัครนำเสนอโครงการตามประเด็นต่างๆ ดังกล่าว โดยมีรายละเอียด</w:t>
      </w:r>
      <w:r w:rsidR="00143C4C">
        <w:rPr>
          <w:rFonts w:ascii="TH Sarabun New" w:hAnsi="TH Sarabun New" w:cs="TH Sarabun New" w:hint="cs"/>
          <w:sz w:val="24"/>
          <w:szCs w:val="32"/>
          <w:cs/>
        </w:rPr>
        <w:t xml:space="preserve">  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ที่ชัดเจนทุกข้อ และจัดพิมพ์เป็นเอกสารประกอบ ใบสมัคร ความยาวไม่น้อยกว่า ๓-๕ หน้า</w:t>
      </w:r>
    </w:p>
    <w:p w14:paraId="5E502626" w14:textId="77777777" w:rsidR="005C3C1B" w:rsidRPr="005C3C1B" w:rsidRDefault="005C3C1B" w:rsidP="005C3C1B">
      <w:pPr>
        <w:spacing w:after="0" w:line="240" w:lineRule="auto"/>
        <w:ind w:firstLine="993"/>
        <w:rPr>
          <w:rFonts w:ascii="TH Sarabun New" w:hAnsi="TH Sarabun New" w:cs="TH Sarabun New" w:hint="cs"/>
          <w:sz w:val="24"/>
          <w:szCs w:val="32"/>
        </w:rPr>
      </w:pPr>
    </w:p>
    <w:p w14:paraId="62183493" w14:textId="77777777" w:rsidR="005C3C1B" w:rsidRPr="00D419C5" w:rsidRDefault="005C3C1B" w:rsidP="005C3C1B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36"/>
        </w:rPr>
      </w:pPr>
      <w:r w:rsidRPr="00D419C5">
        <w:rPr>
          <w:rFonts w:ascii="TH Sarabun New" w:hAnsi="TH Sarabun New" w:cs="TH Sarabun New" w:hint="cs"/>
          <w:b/>
          <w:bCs/>
          <w:sz w:val="28"/>
          <w:szCs w:val="36"/>
          <w:cs/>
        </w:rPr>
        <w:t>๑.ชื่อเรื่องทำการวิจัย</w:t>
      </w:r>
    </w:p>
    <w:p w14:paraId="3BD3EB55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5F5C3BA7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70695A98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1F3CD47B" w14:textId="14C56CC3" w:rsidR="005C3C1B" w:rsidRPr="00D419C5" w:rsidRDefault="005C3C1B" w:rsidP="005C3C1B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36"/>
        </w:rPr>
      </w:pPr>
      <w:r w:rsidRPr="00D419C5">
        <w:rPr>
          <w:rFonts w:ascii="TH Sarabun New" w:hAnsi="TH Sarabun New" w:cs="TH Sarabun New" w:hint="cs"/>
          <w:b/>
          <w:bCs/>
          <w:sz w:val="28"/>
          <w:szCs w:val="36"/>
          <w:cs/>
        </w:rPr>
        <w:t>๒.หลักการและเหตุผล หรือความสำคัญและความเป็นมาของปัญหาการวิจัย</w:t>
      </w:r>
    </w:p>
    <w:p w14:paraId="5814DC5F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335716A8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2F0D0552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2191EFE9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29381DAE" w14:textId="2D898E66" w:rsidR="005C3C1B" w:rsidRPr="00D419C5" w:rsidRDefault="005C3C1B" w:rsidP="005C3C1B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36"/>
        </w:rPr>
      </w:pPr>
      <w:r w:rsidRPr="00D419C5">
        <w:rPr>
          <w:rFonts w:ascii="TH Sarabun New" w:hAnsi="TH Sarabun New" w:cs="TH Sarabun New" w:hint="cs"/>
          <w:b/>
          <w:bCs/>
          <w:sz w:val="28"/>
          <w:szCs w:val="36"/>
          <w:cs/>
        </w:rPr>
        <w:t>๓.วัตถุประสงค์การวิจัย</w:t>
      </w:r>
    </w:p>
    <w:p w14:paraId="62100E1E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1CFA8CB6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52F4E69A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56995E66" w14:textId="77777777" w:rsidR="005C3C1B" w:rsidRPr="00D419C5" w:rsidRDefault="005C3C1B" w:rsidP="005C3C1B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36"/>
        </w:rPr>
      </w:pPr>
      <w:r w:rsidRPr="00D419C5">
        <w:rPr>
          <w:rFonts w:ascii="TH Sarabun New" w:hAnsi="TH Sarabun New" w:cs="TH Sarabun New" w:hint="cs"/>
          <w:b/>
          <w:bCs/>
          <w:sz w:val="28"/>
          <w:szCs w:val="36"/>
          <w:cs/>
        </w:rPr>
        <w:t>๔.ขอบเขตการวิจัย</w:t>
      </w:r>
    </w:p>
    <w:p w14:paraId="54C74599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7BC5D08D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6EDEA67C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6EA5C739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0380C9C8" w14:textId="77777777" w:rsidR="005C3C1B" w:rsidRPr="00D419C5" w:rsidRDefault="005C3C1B" w:rsidP="005C3C1B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36"/>
        </w:rPr>
      </w:pPr>
      <w:r w:rsidRPr="00D419C5">
        <w:rPr>
          <w:rFonts w:ascii="TH Sarabun New" w:hAnsi="TH Sarabun New" w:cs="TH Sarabun New" w:hint="cs"/>
          <w:b/>
          <w:bCs/>
          <w:sz w:val="28"/>
          <w:szCs w:val="36"/>
          <w:cs/>
        </w:rPr>
        <w:t>๕.กรอบแนวคิดการวิจัย</w:t>
      </w:r>
    </w:p>
    <w:p w14:paraId="7EC9AC09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19D9BFD2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51A09A27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1946B338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67D998CC" w14:textId="77777777" w:rsidR="005C3C1B" w:rsidRPr="00D419C5" w:rsidRDefault="005C3C1B" w:rsidP="005C3C1B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36"/>
        </w:rPr>
      </w:pPr>
      <w:r w:rsidRPr="00D419C5">
        <w:rPr>
          <w:rFonts w:ascii="TH Sarabun New" w:hAnsi="TH Sarabun New" w:cs="TH Sarabun New" w:hint="cs"/>
          <w:b/>
          <w:bCs/>
          <w:sz w:val="28"/>
          <w:szCs w:val="36"/>
          <w:cs/>
        </w:rPr>
        <w:lastRenderedPageBreak/>
        <w:t>๖.สมมติฐานการวิจัย (ถ้ามี)</w:t>
      </w:r>
    </w:p>
    <w:p w14:paraId="21C7CA3D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08A650DE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6F790BCB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11C65EF7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1B7873CD" w14:textId="77777777" w:rsidR="005C3C1B" w:rsidRPr="00D419C5" w:rsidRDefault="005C3C1B" w:rsidP="005C3C1B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36"/>
        </w:rPr>
      </w:pPr>
      <w:r w:rsidRPr="00D419C5">
        <w:rPr>
          <w:rFonts w:ascii="TH Sarabun New" w:hAnsi="TH Sarabun New" w:cs="TH Sarabun New" w:hint="cs"/>
          <w:b/>
          <w:bCs/>
          <w:sz w:val="28"/>
          <w:szCs w:val="36"/>
          <w:cs/>
        </w:rPr>
        <w:t>๗.นิยามศัพท์ที่เกี่ยวข้อง</w:t>
      </w:r>
    </w:p>
    <w:p w14:paraId="76FF303F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36EAEA9B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6D3710C0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748A8AC9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719CF98D" w14:textId="77777777" w:rsidR="00D419C5" w:rsidRDefault="005C3C1B" w:rsidP="005C3C1B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36"/>
        </w:rPr>
      </w:pPr>
      <w:r w:rsidRPr="00D419C5">
        <w:rPr>
          <w:rFonts w:ascii="TH Sarabun New" w:hAnsi="TH Sarabun New" w:cs="TH Sarabun New" w:hint="cs"/>
          <w:b/>
          <w:bCs/>
          <w:sz w:val="28"/>
          <w:szCs w:val="36"/>
          <w:cs/>
        </w:rPr>
        <w:t xml:space="preserve">๘.แนวคิด ทฤษฎี และสมมติฐานงานวิจัย </w:t>
      </w:r>
    </w:p>
    <w:p w14:paraId="61384358" w14:textId="2981BF84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(ไม่เกิน ๓๐๐๐ คำ</w:t>
      </w:r>
      <w:r>
        <w:rPr>
          <w:rFonts w:ascii="TH Sarabun New" w:hAnsi="TH Sarabun New" w:cs="TH Sarabun New" w:hint="cs"/>
          <w:sz w:val="24"/>
          <w:szCs w:val="32"/>
          <w:cs/>
        </w:rPr>
        <w:t xml:space="preserve"> และรูปแบบการอ้างอิงตามที่มหาวิทยาลัยกำหนด)</w:t>
      </w:r>
    </w:p>
    <w:p w14:paraId="398FAE38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581B7E12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31C06FAD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3E891258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5A9073EC" w14:textId="72BC1905" w:rsidR="005C3C1B" w:rsidRDefault="005C3C1B" w:rsidP="005C3C1B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4"/>
          <w:szCs w:val="32"/>
        </w:rPr>
      </w:pPr>
      <w:r w:rsidRPr="00D419C5">
        <w:rPr>
          <w:rFonts w:ascii="TH Sarabun New" w:hAnsi="TH Sarabun New" w:cs="TH Sarabun New" w:hint="cs"/>
          <w:b/>
          <w:bCs/>
          <w:sz w:val="28"/>
          <w:szCs w:val="36"/>
          <w:cs/>
        </w:rPr>
        <w:t xml:space="preserve">๙.วิธีดำเนินการวิจัย </w:t>
      </w:r>
      <w:r w:rsidRPr="005C3C1B">
        <w:rPr>
          <w:rFonts w:ascii="TH Sarabun New" w:hAnsi="TH Sarabun New" w:cs="TH Sarabun New" w:hint="cs"/>
          <w:b/>
          <w:bCs/>
          <w:sz w:val="24"/>
          <w:szCs w:val="32"/>
          <w:cs/>
        </w:rPr>
        <w:t>(ประกอบด้วย ประเภทการวิจัย ประชากร กลุ่มตัวอย่าง เครื่องมือ</w:t>
      </w:r>
      <w:r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 </w:t>
      </w:r>
      <w:r w:rsidRPr="005C3C1B">
        <w:rPr>
          <w:rFonts w:ascii="TH Sarabun New" w:hAnsi="TH Sarabun New" w:cs="TH Sarabun New" w:hint="cs"/>
          <w:b/>
          <w:bCs/>
          <w:sz w:val="24"/>
          <w:szCs w:val="32"/>
          <w:cs/>
        </w:rPr>
        <w:t>การเก็บรวบรวมข้อมูล การวิเคราะห์ข้อมูล และการนำเสนอผลการวิจัย</w:t>
      </w:r>
    </w:p>
    <w:p w14:paraId="362283EB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652BACDB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57932945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43A3227E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2915AC7C" w14:textId="646F2139" w:rsidR="005C3C1B" w:rsidRPr="00D419C5" w:rsidRDefault="005C3C1B" w:rsidP="005C3C1B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  <w:szCs w:val="36"/>
        </w:rPr>
      </w:pPr>
      <w:r w:rsidRPr="00D419C5">
        <w:rPr>
          <w:rFonts w:ascii="TH Sarabun New" w:hAnsi="TH Sarabun New" w:cs="TH Sarabun New" w:hint="cs"/>
          <w:b/>
          <w:bCs/>
          <w:sz w:val="28"/>
          <w:szCs w:val="36"/>
          <w:cs/>
        </w:rPr>
        <w:t xml:space="preserve">๑๐. ประโยชน์ที่คาดว่าจะได้รับ </w:t>
      </w:r>
    </w:p>
    <w:p w14:paraId="40D6DF18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0E398512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4FB2C5DA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185D0C85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44B6195E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18F7F6D4" w14:textId="77777777" w:rsidR="005C3C1B" w:rsidRDefault="005C3C1B" w:rsidP="005C3C1B">
      <w:pPr>
        <w:spacing w:after="0" w:line="240" w:lineRule="auto"/>
        <w:rPr>
          <w:rFonts w:ascii="TH Sarabun New" w:hAnsi="TH Sarabun New" w:cs="TH Sarabun New"/>
          <w:sz w:val="24"/>
          <w:szCs w:val="32"/>
        </w:rPr>
      </w:pPr>
      <w:r w:rsidRPr="005C3C1B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sz w:val="24"/>
          <w:szCs w:val="32"/>
          <w:cs/>
        </w:rPr>
        <w:t>...........</w:t>
      </w:r>
      <w:r w:rsidRPr="005C3C1B">
        <w:rPr>
          <w:rFonts w:ascii="TH Sarabun New" w:hAnsi="TH Sarabun New" w:cs="TH Sarabun New" w:hint="cs"/>
          <w:sz w:val="24"/>
          <w:szCs w:val="32"/>
          <w:cs/>
        </w:rPr>
        <w:t>............</w:t>
      </w:r>
    </w:p>
    <w:p w14:paraId="29C68B33" w14:textId="77777777" w:rsidR="005C3C1B" w:rsidRPr="005C3C1B" w:rsidRDefault="005C3C1B" w:rsidP="005C3C1B">
      <w:pPr>
        <w:spacing w:after="0" w:line="240" w:lineRule="auto"/>
        <w:jc w:val="thaiDistribute"/>
        <w:rPr>
          <w:rFonts w:ascii="TH Sarabun New" w:hAnsi="TH Sarabun New" w:cs="TH Sarabun New" w:hint="cs"/>
          <w:b/>
          <w:bCs/>
          <w:sz w:val="24"/>
          <w:szCs w:val="32"/>
        </w:rPr>
      </w:pPr>
    </w:p>
    <w:sectPr w:rsidR="005C3C1B" w:rsidRPr="005C3C1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Frees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DAxMzezNDAzMDZW0lEKTi0uzszPAykwrAUAf+pS4CwAAAA="/>
  </w:docVars>
  <w:rsids>
    <w:rsidRoot w:val="005C3C1B"/>
    <w:rsid w:val="00143C4C"/>
    <w:rsid w:val="005C3C1B"/>
    <w:rsid w:val="00941626"/>
    <w:rsid w:val="00D419C5"/>
    <w:rsid w:val="00E82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42CC4"/>
  <w15:chartTrackingRefBased/>
  <w15:docId w15:val="{3B737DB4-5F86-48F9-A4A1-766B7FF01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187</Words>
  <Characters>6766</Characters>
  <Application>Microsoft Office Word</Application>
  <DocSecurity>0</DocSecurity>
  <Lines>56</Lines>
  <Paragraphs>15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3</cp:revision>
  <cp:lastPrinted>2023-05-30T06:19:00Z</cp:lastPrinted>
  <dcterms:created xsi:type="dcterms:W3CDTF">2023-05-30T06:07:00Z</dcterms:created>
  <dcterms:modified xsi:type="dcterms:W3CDTF">2023-05-30T06:21:00Z</dcterms:modified>
</cp:coreProperties>
</file>